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Jae</w:t>
      </w:r>
      <w:r>
        <w:t xml:space="preserve"> </w:t>
      </w:r>
      <w:r>
        <w:t xml:space="preserve">Hoon</w:t>
      </w:r>
      <w:r>
        <w:t xml:space="preserve"> </w:t>
      </w:r>
      <w:r>
        <w:t xml:space="preserve">Ch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to-make-graph"/>
      <w:bookmarkEnd w:id="23"/>
      <w:r>
        <w:t xml:space="preserve">1. To make grap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s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se_q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se_p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rst_s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_q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_p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cond_s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_q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_pain'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la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_spor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_spor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cond_s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_qo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_qo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cond_q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la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_spor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_qo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_p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_qo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_spor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_p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NormalTok"/>
        </w:rPr>
        <w:t xml:space="preserve">summary_l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categor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_grou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DataTypeTok"/>
        </w:rPr>
        <w:t xml:space="preserve">sd_group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rPr>
          <w:rStyle w:val="NormalTok"/>
        </w:rPr>
        <w:t xml:space="preserve">summary_l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_l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max=</w:t>
      </w:r>
      <w:r>
        <w:rPr>
          <w:rStyle w:val="NormalTok"/>
        </w:rPr>
        <w:t xml:space="preserve">mean_gro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_group, </w:t>
      </w:r>
      <w:r>
        <w:rPr>
          <w:rStyle w:val="DataTypeTok"/>
        </w:rPr>
        <w:t xml:space="preserve">y_min=</w:t>
      </w:r>
      <w:r>
        <w:rPr>
          <w:rStyle w:val="NormalTok"/>
        </w:rPr>
        <w:t xml:space="preserve">mean_grou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_group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_la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group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_max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_min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or_R_l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o-make-2-tables-as-one"/>
      <w:bookmarkEnd w:id="25"/>
      <w:r>
        <w:t xml:space="preserve">2. To make 2 tables as one</w:t>
      </w:r>
    </w:p>
    <w:p>
      <w:pPr>
        <w:pStyle w:val="SourceCode"/>
      </w:pPr>
      <w:r>
        <w:rPr>
          <w:rStyle w:val="CommentTok"/>
        </w:rPr>
        <w:t xml:space="preserve"># To make expenditure data tidy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s (1)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enditure, </w:t>
      </w:r>
      <w:r>
        <w:rPr>
          <w:rStyle w:val="StringTok"/>
        </w:rPr>
        <w:t xml:space="preserve">'X1991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2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3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4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5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6__Total.Health.S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997__Total.Health.S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998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1999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0__Total.Health.Spend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X2001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2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3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4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5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6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07__Total.Health.S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08__Total.Health.Spe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09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0__Total.Health.Spend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X2011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2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Total.Health.Spend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Total.Health.Spend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stringr)</w:t>
      </w:r>
      <w:r>
        <w:br w:type="textWrapping"/>
      </w:r>
      <w:r>
        <w:rPr>
          <w:rStyle w:val="NormalTok"/>
        </w:rPr>
        <w:t xml:space="preserve">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 (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ditu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Location, value, year)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diture 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ditu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To make coverage date tidy 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age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verage, </w:t>
      </w:r>
      <w:r>
        <w:rPr>
          <w:rStyle w:val="StringTok"/>
        </w:rPr>
        <w:t xml:space="preserve">'X2013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Non.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13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Total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Non.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13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3__Total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4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Total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5__Employ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Total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verage_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Emplo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14__Emplo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15__Emplo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2016__Employer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mploy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Non.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Non.Group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n.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Medicai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Medic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Medicare'</w:t>
      </w:r>
      <w:r>
        <w:rPr>
          <w:rStyle w:val="NormalTok"/>
        </w:rPr>
        <w:t xml:space="preserve">), 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Other.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Other.Public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ohter.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013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4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5__Uninsu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016__Uninsure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))))))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Location, value, year, coverage_type)</w:t>
      </w:r>
      <w:r>
        <w:br w:type="textWrapping"/>
      </w:r>
      <w:r>
        <w:rPr>
          <w:rStyle w:val="NormalTok"/>
        </w:rPr>
        <w:t xml:space="preserve">co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 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CommentTok"/>
        </w:rPr>
        <w:t xml:space="preserve"># To merge two tables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expenditure, </w:t>
      </w:r>
      <w:r>
        <w:rPr>
          <w:rStyle w:val="DataTypeTok"/>
        </w:rPr>
        <w:t xml:space="preserve">total_value=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xpendi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erage_type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o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over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diture 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otal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overage,expenditur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 (Total_table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7af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Jae Hoon Cho</dc:creator>
  <dcterms:created xsi:type="dcterms:W3CDTF">2018-10-02T19:22:37Z</dcterms:created>
  <dcterms:modified xsi:type="dcterms:W3CDTF">2018-10-02T19:22:37Z</dcterms:modified>
</cp:coreProperties>
</file>